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021D1BC3" w:rsidR="00C24BB6" w:rsidRDefault="00BF0AFC" w:rsidP="00C24BB6">
      <w:pPr>
        <w:tabs>
          <w:tab w:val="left" w:pos="8430"/>
        </w:tabs>
        <w:rPr>
          <w:sz w:val="28"/>
        </w:rPr>
      </w:pPr>
      <w:r w:rsidRPr="00BF0AFC">
        <w:rPr>
          <w:sz w:val="28"/>
        </w:rPr>
        <w:t>Seeking a challenging role in a dynamic organization where I can leverage my unique abilities and potential for mutual growth. Eager to contribute to the organization’s success while continuously learning and sharing cutting-edge technologie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53F3D733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 xml:space="preserve">August 2019 – </w:t>
      </w:r>
      <w:r w:rsidR="00823EAC">
        <w:rPr>
          <w:i/>
          <w:sz w:val="28"/>
        </w:rPr>
        <w:t>September 2023</w:t>
      </w:r>
    </w:p>
    <w:p w14:paraId="07020492" w14:textId="12016CE8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djudge</w:t>
      </w:r>
      <w:r>
        <w:rPr>
          <w:iCs/>
          <w:sz w:val="28"/>
        </w:rPr>
        <w:t>d the Programming Wizard of the year – 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0BB2CAF0" w14:textId="65CF9557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19B19BE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Designed the software architecture</w:t>
      </w:r>
    </w:p>
    <w:p w14:paraId="4DB628A8" w14:textId="5BB32CA5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</w:t>
      </w:r>
    </w:p>
    <w:p w14:paraId="777C62B2" w14:textId="1DFE5F27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Assisted team members who needed help</w:t>
      </w:r>
    </w:p>
    <w:p w14:paraId="4295105E" w14:textId="04FB2FB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</w:t>
      </w:r>
    </w:p>
    <w:p w14:paraId="33619A7A" w14:textId="50604E88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 xml:space="preserve">Software Developer, </w:t>
      </w:r>
      <w:proofErr w:type="spellStart"/>
      <w:r>
        <w:rPr>
          <w:b/>
          <w:bCs/>
          <w:iCs/>
          <w:sz w:val="28"/>
        </w:rPr>
        <w:t>PayHub</w:t>
      </w:r>
      <w:proofErr w:type="spellEnd"/>
      <w:r>
        <w:rPr>
          <w:b/>
          <w:bCs/>
          <w:iCs/>
          <w:sz w:val="28"/>
        </w:rPr>
        <w:t xml:space="preserve">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68DB434E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</w:t>
      </w:r>
      <w:r w:rsidR="00303B20">
        <w:rPr>
          <w:iCs/>
          <w:sz w:val="28"/>
        </w:rPr>
        <w:t>o</w:t>
      </w:r>
      <w:r>
        <w:rPr>
          <w:iCs/>
          <w:sz w:val="28"/>
        </w:rPr>
        <w:t>te quality and maintainable code</w:t>
      </w:r>
    </w:p>
    <w:p w14:paraId="4BF0E951" w14:textId="291C878C" w:rsidR="002B297C" w:rsidRDefault="002B297C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several unit tests for new and existing code</w:t>
      </w:r>
    </w:p>
    <w:p w14:paraId="00238343" w14:textId="594BF136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ntegrated </w:t>
      </w:r>
      <w:proofErr w:type="spellStart"/>
      <w:r>
        <w:rPr>
          <w:iCs/>
          <w:sz w:val="28"/>
        </w:rPr>
        <w:t>PayHub</w:t>
      </w:r>
      <w:proofErr w:type="spellEnd"/>
      <w:r>
        <w:rPr>
          <w:iCs/>
          <w:sz w:val="28"/>
        </w:rPr>
        <w:t xml:space="preserve">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</w:p>
    <w:p w14:paraId="61AEC937" w14:textId="7597B47B" w:rsidR="008F3D30" w:rsidRP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Learned team collaboration</w:t>
      </w:r>
    </w:p>
    <w:p w14:paraId="7EE50301" w14:textId="7F56BC5F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 xml:space="preserve">November 2020 - </w:t>
      </w:r>
      <w:r w:rsidR="00303B20">
        <w:rPr>
          <w:i/>
          <w:sz w:val="28"/>
        </w:rPr>
        <w:t>2021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Interpersonal relationship</w:t>
      </w:r>
    </w:p>
    <w:p w14:paraId="7CE2966E" w14:textId="77777777" w:rsidR="00F7066F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record keeping and managerial skills</w:t>
      </w:r>
    </w:p>
    <w:p w14:paraId="1BB1EF14" w14:textId="1F251E2A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General Secretary, </w:t>
      </w:r>
      <w:proofErr w:type="spellStart"/>
      <w:r>
        <w:rPr>
          <w:b/>
          <w:sz w:val="28"/>
        </w:rPr>
        <w:t>Tashtech</w:t>
      </w:r>
      <w:proofErr w:type="spellEnd"/>
      <w:r>
        <w:rPr>
          <w:b/>
          <w:sz w:val="28"/>
        </w:rPr>
        <w:t xml:space="preserve">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lastRenderedPageBreak/>
        <w:t xml:space="preserve">Teacher, </w:t>
      </w:r>
      <w:proofErr w:type="spellStart"/>
      <w:r>
        <w:rPr>
          <w:b/>
          <w:sz w:val="28"/>
        </w:rPr>
        <w:t>Adekyee</w:t>
      </w:r>
      <w:proofErr w:type="spellEnd"/>
      <w:r>
        <w:rPr>
          <w:b/>
          <w:sz w:val="28"/>
        </w:rPr>
        <w:t xml:space="preserve">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24D3BD2D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cquired financial record keeping skills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health talk </w:t>
      </w:r>
      <w:proofErr w:type="spellStart"/>
      <w:r>
        <w:rPr>
          <w:sz w:val="28"/>
        </w:rPr>
        <w:t>programmes</w:t>
      </w:r>
      <w:proofErr w:type="spellEnd"/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4E03DA06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Pr="009A46E2">
        <w:rPr>
          <w:i/>
          <w:iCs/>
          <w:sz w:val="28"/>
        </w:rPr>
        <w:t>2022 - Date</w:t>
      </w:r>
    </w:p>
    <w:p w14:paraId="018B6675" w14:textId="0E76DBE0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</w:t>
      </w:r>
      <w:r w:rsidR="00A842C5">
        <w:rPr>
          <w:i/>
          <w:sz w:val="28"/>
        </w:rPr>
        <w:t>19</w:t>
      </w:r>
      <w:r>
        <w:rPr>
          <w:i/>
          <w:sz w:val="28"/>
        </w:rPr>
        <w:t xml:space="preserve"> – </w:t>
      </w:r>
      <w:r w:rsidR="00A842C5">
        <w:rPr>
          <w:i/>
          <w:sz w:val="28"/>
        </w:rPr>
        <w:t>2021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7FEF60B" w14:textId="35810C9B" w:rsidR="00B8504C" w:rsidRPr="00137398" w:rsidRDefault="00B8504C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CRITICAL THINKER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325094FC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587044E9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AGILE </w:t>
      </w:r>
    </w:p>
    <w:p w14:paraId="0F73B203" w14:textId="0259B1BC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  <w:r w:rsidR="00B8504C" w:rsidRPr="00EB56DA">
        <w:rPr>
          <w:b/>
          <w:sz w:val="28"/>
        </w:rPr>
        <w:br w:type="page"/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lastRenderedPageBreak/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34AEE932" w:rsidR="003F29EA" w:rsidRDefault="004D36B6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Have written several tutorial articles on medium and notion.</w:t>
      </w:r>
      <w:r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3" w:history="1">
        <w:r w:rsidR="008324AA"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5E454C4F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 xml:space="preserve">Notion Account: </w:t>
      </w:r>
    </w:p>
    <w:p w14:paraId="7DBA5238" w14:textId="3CCBBF94" w:rsidR="004D36B6" w:rsidRP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4" w:history="1">
        <w:r w:rsidR="008324AA" w:rsidRPr="005E385C">
          <w:rPr>
            <w:rStyle w:val="Hyperlink"/>
            <w:b/>
            <w:bCs/>
            <w:sz w:val="28"/>
          </w:rPr>
          <w:t>https://tinyurl.com/2b</w:t>
        </w:r>
        <w:r w:rsidR="008324AA" w:rsidRPr="005E385C">
          <w:rPr>
            <w:rStyle w:val="Hyperlink"/>
            <w:b/>
            <w:bCs/>
            <w:sz w:val="28"/>
          </w:rPr>
          <w:t>2</w:t>
        </w:r>
        <w:r w:rsidR="008324AA" w:rsidRPr="005E385C">
          <w:rPr>
            <w:rStyle w:val="Hyperlink"/>
            <w:b/>
            <w:bCs/>
            <w:sz w:val="28"/>
          </w:rPr>
          <w:t>7eszb</w:t>
        </w:r>
      </w:hyperlink>
    </w:p>
    <w:p w14:paraId="438888E5" w14:textId="022F985C" w:rsidR="00AE023B" w:rsidRPr="00AE023B" w:rsidRDefault="00AE023B" w:rsidP="004D36B6">
      <w:pP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</w:t>
      </w:r>
      <w:proofErr w:type="spellStart"/>
      <w:r>
        <w:rPr>
          <w:sz w:val="28"/>
        </w:rPr>
        <w:t>TKinter</w:t>
      </w:r>
      <w:proofErr w:type="spellEnd"/>
    </w:p>
    <w:p w14:paraId="6D4C8049" w14:textId="2AF0DC79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</w:p>
    <w:p w14:paraId="29950072" w14:textId="108882A6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CSS / BOOTSTRAP / SASS</w:t>
      </w:r>
    </w:p>
    <w:p w14:paraId="6008C7B6" w14:textId="25B71AD9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  <w:r w:rsidR="00C941B1">
        <w:rPr>
          <w:sz w:val="28"/>
        </w:rPr>
        <w:t xml:space="preserve"> / </w:t>
      </w:r>
      <w:proofErr w:type="spellStart"/>
      <w:r w:rsidR="00C941B1">
        <w:rPr>
          <w:sz w:val="28"/>
        </w:rPr>
        <w:t>Chartjs</w:t>
      </w:r>
      <w:proofErr w:type="spellEnd"/>
      <w:r w:rsidR="00C941B1">
        <w:rPr>
          <w:sz w:val="28"/>
        </w:rPr>
        <w:t xml:space="preserve"> / </w:t>
      </w:r>
      <w:r w:rsidR="00C941B1" w:rsidRPr="00C941B1">
        <w:rPr>
          <w:sz w:val="28"/>
        </w:rPr>
        <w:t xml:space="preserve">whatsapp-web.js </w:t>
      </w:r>
      <w:r w:rsidR="00C941B1">
        <w:rPr>
          <w:sz w:val="28"/>
        </w:rPr>
        <w:t xml:space="preserve"> </w:t>
      </w:r>
    </w:p>
    <w:p w14:paraId="150EA045" w14:textId="5AE05E9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PI / DRF / Fetch API / Axios</w:t>
      </w:r>
    </w:p>
    <w:p w14:paraId="73151B28" w14:textId="3A548A1C" w:rsidR="00713B09" w:rsidRPr="00A842C5" w:rsidRDefault="003B41E3" w:rsidP="00A842C5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</w:p>
    <w:p w14:paraId="330F054E" w14:textId="2583DE81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4EFBB2AF" w14:textId="0CBDF7A4" w:rsidR="007539FB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2790542D" w14:textId="7850FA82" w:rsidR="001967CD" w:rsidRDefault="001967C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SL Installation</w:t>
      </w:r>
    </w:p>
    <w:p w14:paraId="31917CE3" w14:textId="2113F71B" w:rsidR="00B12E4E" w:rsidRPr="00C941B1" w:rsidRDefault="00B12E4E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  <w:r w:rsidR="00C941B1">
        <w:rPr>
          <w:sz w:val="28"/>
        </w:rPr>
        <w:t xml:space="preserve"> / </w:t>
      </w:r>
      <w:r w:rsidRPr="00C941B1">
        <w:rPr>
          <w:sz w:val="28"/>
        </w:rPr>
        <w:t>Asana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53DE9C35" w14:textId="4E49B9DB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proofErr w:type="spellStart"/>
      <w:r>
        <w:rPr>
          <w:sz w:val="28"/>
        </w:rPr>
        <w:t>PrintSlayer</w:t>
      </w:r>
      <w:proofErr w:type="spellEnd"/>
      <w:r>
        <w:rPr>
          <w:sz w:val="28"/>
        </w:rPr>
        <w:t xml:space="preserve">, A Flutter package </w:t>
      </w:r>
      <w:hyperlink r:id="rId15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6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3D04B9E4" w14:textId="7D6BDCA6" w:rsidR="00B8504C" w:rsidRDefault="00B8504C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I-Powered </w:t>
      </w:r>
      <w:r w:rsidR="0083056A">
        <w:rPr>
          <w:sz w:val="28"/>
        </w:rPr>
        <w:t>WhatsApp</w:t>
      </w:r>
      <w:r>
        <w:rPr>
          <w:sz w:val="28"/>
        </w:rPr>
        <w:t xml:space="preserve"> bot (</w:t>
      </w:r>
      <w:hyperlink r:id="rId17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4645D7C9" w14:textId="07F2DFE0" w:rsidR="00B8504C" w:rsidRDefault="007B035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Dashboard and CRM for </w:t>
      </w:r>
      <w:proofErr w:type="spellStart"/>
      <w:r>
        <w:rPr>
          <w:sz w:val="28"/>
        </w:rPr>
        <w:t>PayHub</w:t>
      </w:r>
      <w:proofErr w:type="spellEnd"/>
      <w:r>
        <w:rPr>
          <w:sz w:val="28"/>
        </w:rPr>
        <w:t xml:space="preserve">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823EAC">
        <w:rPr>
          <w:sz w:val="28"/>
        </w:rPr>
        <w:t>(</w:t>
      </w:r>
      <w:hyperlink r:id="rId18" w:history="1">
        <w:r w:rsidR="00823EAC" w:rsidRPr="00467213">
          <w:rPr>
            <w:rStyle w:val="Hyperlink"/>
            <w:sz w:val="28"/>
          </w:rPr>
          <w:t>https://github.com/DevPrinceK/tashtech-evoting</w:t>
        </w:r>
      </w:hyperlink>
      <w:r w:rsidR="00823EAC"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 </w:t>
      </w:r>
      <w:r w:rsidR="006A5399">
        <w:rPr>
          <w:sz w:val="28"/>
        </w:rPr>
        <w:t xml:space="preserve">  (</w:t>
      </w:r>
      <w:hyperlink r:id="rId19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0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2C698E26" w14:textId="0DE29293" w:rsidR="00D27434" w:rsidRDefault="00D2743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n E-Food Voucher App (Mobile App and API)</w:t>
      </w:r>
    </w:p>
    <w:p w14:paraId="1891A391" w14:textId="43C82940" w:rsidR="00864D31" w:rsidRPr="00D27434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 w:rsidRPr="00D27434">
        <w:rPr>
          <w:sz w:val="28"/>
        </w:rPr>
        <w:t>Online Dictionary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1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0A0BA23D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lastRenderedPageBreak/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proofErr w:type="spellStart"/>
      <w:r>
        <w:rPr>
          <w:b/>
          <w:sz w:val="28"/>
        </w:rPr>
        <w:t>SciFi</w:t>
      </w:r>
      <w:proofErr w:type="spellEnd"/>
      <w:r>
        <w:rPr>
          <w:b/>
          <w:sz w:val="28"/>
        </w:rPr>
        <w:t xml:space="preserve">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2DD22DF0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8D59C1">
      <w:footerReference w:type="default" r:id="rId22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462F6" w14:textId="77777777" w:rsidR="00EF7547" w:rsidRDefault="00EF7547" w:rsidP="008D59C1">
      <w:pPr>
        <w:spacing w:after="0" w:line="240" w:lineRule="auto"/>
      </w:pPr>
      <w:r>
        <w:separator/>
      </w:r>
    </w:p>
  </w:endnote>
  <w:endnote w:type="continuationSeparator" w:id="0">
    <w:p w14:paraId="5D2EF5D1" w14:textId="77777777" w:rsidR="00EF7547" w:rsidRDefault="00EF7547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07A24" w14:textId="77777777" w:rsidR="00EF7547" w:rsidRDefault="00EF7547" w:rsidP="008D59C1">
      <w:pPr>
        <w:spacing w:after="0" w:line="240" w:lineRule="auto"/>
      </w:pPr>
      <w:r>
        <w:separator/>
      </w:r>
    </w:p>
  </w:footnote>
  <w:footnote w:type="continuationSeparator" w:id="0">
    <w:p w14:paraId="7D9654CA" w14:textId="77777777" w:rsidR="00EF7547" w:rsidRDefault="00EF7547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114255"/>
    <w:rsid w:val="00137398"/>
    <w:rsid w:val="001967CD"/>
    <w:rsid w:val="001B6562"/>
    <w:rsid w:val="002A2737"/>
    <w:rsid w:val="002B297C"/>
    <w:rsid w:val="002F346B"/>
    <w:rsid w:val="00303B20"/>
    <w:rsid w:val="00317596"/>
    <w:rsid w:val="00384588"/>
    <w:rsid w:val="003B41E3"/>
    <w:rsid w:val="003E2EAD"/>
    <w:rsid w:val="003F2954"/>
    <w:rsid w:val="003F29EA"/>
    <w:rsid w:val="0040281F"/>
    <w:rsid w:val="004D36B6"/>
    <w:rsid w:val="005538D0"/>
    <w:rsid w:val="0056443A"/>
    <w:rsid w:val="005F777C"/>
    <w:rsid w:val="0062517B"/>
    <w:rsid w:val="006341E9"/>
    <w:rsid w:val="0064474C"/>
    <w:rsid w:val="00647675"/>
    <w:rsid w:val="00651C45"/>
    <w:rsid w:val="006575D1"/>
    <w:rsid w:val="00665077"/>
    <w:rsid w:val="006A5399"/>
    <w:rsid w:val="006E04D2"/>
    <w:rsid w:val="006F6A80"/>
    <w:rsid w:val="00713B09"/>
    <w:rsid w:val="007539FB"/>
    <w:rsid w:val="0076426E"/>
    <w:rsid w:val="00782C03"/>
    <w:rsid w:val="0079555F"/>
    <w:rsid w:val="007B0350"/>
    <w:rsid w:val="007B4DB1"/>
    <w:rsid w:val="007E1410"/>
    <w:rsid w:val="00823EAC"/>
    <w:rsid w:val="0083056A"/>
    <w:rsid w:val="008324AA"/>
    <w:rsid w:val="00864D31"/>
    <w:rsid w:val="00870042"/>
    <w:rsid w:val="008D59C1"/>
    <w:rsid w:val="008D5A94"/>
    <w:rsid w:val="008F3D30"/>
    <w:rsid w:val="00910EF0"/>
    <w:rsid w:val="00917B5F"/>
    <w:rsid w:val="00941219"/>
    <w:rsid w:val="009A46E2"/>
    <w:rsid w:val="009F7BF7"/>
    <w:rsid w:val="00A27610"/>
    <w:rsid w:val="00A34F81"/>
    <w:rsid w:val="00A44BD7"/>
    <w:rsid w:val="00A722EC"/>
    <w:rsid w:val="00A842C5"/>
    <w:rsid w:val="00A907BB"/>
    <w:rsid w:val="00AA4306"/>
    <w:rsid w:val="00AE023B"/>
    <w:rsid w:val="00B10FCE"/>
    <w:rsid w:val="00B12E4E"/>
    <w:rsid w:val="00B263DC"/>
    <w:rsid w:val="00B60FE9"/>
    <w:rsid w:val="00B8504C"/>
    <w:rsid w:val="00B87F05"/>
    <w:rsid w:val="00BE08DB"/>
    <w:rsid w:val="00BE5441"/>
    <w:rsid w:val="00BF0AFC"/>
    <w:rsid w:val="00BF70C9"/>
    <w:rsid w:val="00C24BB6"/>
    <w:rsid w:val="00C8020D"/>
    <w:rsid w:val="00C81DE8"/>
    <w:rsid w:val="00C941B1"/>
    <w:rsid w:val="00CE3207"/>
    <w:rsid w:val="00D225DE"/>
    <w:rsid w:val="00D27434"/>
    <w:rsid w:val="00D55F31"/>
    <w:rsid w:val="00D74501"/>
    <w:rsid w:val="00D83A86"/>
    <w:rsid w:val="00EA2A7A"/>
    <w:rsid w:val="00EB56DA"/>
    <w:rsid w:val="00EE10D4"/>
    <w:rsid w:val="00EF7547"/>
    <w:rsid w:val="00F7066F"/>
    <w:rsid w:val="00F95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github.com/DevPrinceK/tashtech-evoting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DevPrinceK?tab=repositori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github.com/DevPrinceK/wbo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inyurl.com/ycjyaehv" TargetMode="External"/><Relationship Id="rId20" Type="http://schemas.openxmlformats.org/officeDocument/2006/relationships/hyperlink" Target="https://techstuffgh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ub.dev/packages/print_slayer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fligh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tinyurl.com/2b27eszb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4</TotalTime>
  <Pages>4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KYEREMANTENG, PRINCE SAMUEL</cp:lastModifiedBy>
  <cp:revision>60</cp:revision>
  <dcterms:created xsi:type="dcterms:W3CDTF">2021-01-08T19:20:00Z</dcterms:created>
  <dcterms:modified xsi:type="dcterms:W3CDTF">2023-09-28T08:12:00Z</dcterms:modified>
</cp:coreProperties>
</file>